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9C87CC" w14:textId="77777777" w:rsidR="00231E96" w:rsidRDefault="00231E96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540"/>
        <w:gridCol w:w="1558"/>
        <w:gridCol w:w="3117"/>
      </w:tblGrid>
      <w:tr w:rsidR="0098665B" w:rsidRPr="0060260F" w14:paraId="106835C2" w14:textId="77777777" w:rsidTr="009B65BE">
        <w:tc>
          <w:tcPr>
            <w:tcW w:w="4135" w:type="dxa"/>
          </w:tcPr>
          <w:p w14:paraId="14127CA5" w14:textId="31A74231" w:rsidR="0098665B" w:rsidRPr="007702B6" w:rsidRDefault="0098665B" w:rsidP="005E60B4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865035">
              <w:rPr>
                <w:sz w:val="24"/>
                <w:szCs w:val="24"/>
              </w:rPr>
              <w:t xml:space="preserve">Get </w:t>
            </w:r>
            <w:r w:rsidR="009B65BE">
              <w:rPr>
                <w:sz w:val="24"/>
                <w:szCs w:val="24"/>
              </w:rPr>
              <w:t xml:space="preserve">Other </w:t>
            </w:r>
            <w:r w:rsidR="00865035">
              <w:rPr>
                <w:sz w:val="24"/>
                <w:szCs w:val="24"/>
              </w:rPr>
              <w:t>Services</w:t>
            </w:r>
          </w:p>
        </w:tc>
        <w:tc>
          <w:tcPr>
            <w:tcW w:w="2098" w:type="dxa"/>
            <w:gridSpan w:val="2"/>
          </w:tcPr>
          <w:p w14:paraId="2444901F" w14:textId="5BB5FD7C" w:rsidR="0098665B" w:rsidRPr="009B65BE" w:rsidRDefault="0098665B" w:rsidP="005E60B4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9B65BE">
              <w:rPr>
                <w:sz w:val="28"/>
                <w:szCs w:val="28"/>
              </w:rPr>
              <w:t>6</w:t>
            </w:r>
          </w:p>
        </w:tc>
        <w:tc>
          <w:tcPr>
            <w:tcW w:w="3117" w:type="dxa"/>
          </w:tcPr>
          <w:p w14:paraId="7559C85B" w14:textId="38D0F3EB" w:rsidR="0098665B" w:rsidRPr="007702B6" w:rsidRDefault="0098665B" w:rsidP="00865035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865035">
              <w:rPr>
                <w:sz w:val="24"/>
                <w:szCs w:val="24"/>
              </w:rPr>
              <w:t>High</w:t>
            </w:r>
          </w:p>
        </w:tc>
      </w:tr>
      <w:tr w:rsidR="0098665B" w:rsidRPr="0060260F" w14:paraId="1CAE21B8" w14:textId="77777777" w:rsidTr="005E60B4">
        <w:tc>
          <w:tcPr>
            <w:tcW w:w="4675" w:type="dxa"/>
            <w:gridSpan w:val="2"/>
          </w:tcPr>
          <w:p w14:paraId="08E32022" w14:textId="1FECA1EB" w:rsidR="0098665B" w:rsidRPr="0060260F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865035" w:rsidRPr="00865035">
              <w:rPr>
                <w:sz w:val="24"/>
                <w:szCs w:val="24"/>
              </w:rPr>
              <w:t>User</w:t>
            </w:r>
          </w:p>
        </w:tc>
        <w:tc>
          <w:tcPr>
            <w:tcW w:w="4675" w:type="dxa"/>
            <w:gridSpan w:val="2"/>
          </w:tcPr>
          <w:p w14:paraId="0C5464DD" w14:textId="77777777" w:rsidR="0098665B" w:rsidRPr="0060260F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="0098665B" w:rsidRPr="0060260F" w14:paraId="36480196" w14:textId="77777777" w:rsidTr="005E60B4">
        <w:tc>
          <w:tcPr>
            <w:tcW w:w="9350" w:type="dxa"/>
            <w:gridSpan w:val="4"/>
          </w:tcPr>
          <w:p w14:paraId="5F50427E" w14:textId="77777777" w:rsidR="0098665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2513D3E3" w14:textId="42571AFE" w:rsidR="0098665B" w:rsidRDefault="0098665B" w:rsidP="00C6076C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 xml:space="preserve">User – wants to </w:t>
            </w:r>
            <w:r w:rsidR="00C6076C">
              <w:rPr>
                <w:sz w:val="24"/>
                <w:szCs w:val="24"/>
              </w:rPr>
              <w:t>get Other services (Diet, Psychology)</w:t>
            </w:r>
          </w:p>
          <w:p w14:paraId="0E10C614" w14:textId="4DB2C405" w:rsidR="00067BC3" w:rsidRDefault="00865035" w:rsidP="0006704D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 xml:space="preserve">Specialist – wants </w:t>
            </w:r>
            <w:r w:rsidR="0006704D">
              <w:rPr>
                <w:sz w:val="24"/>
                <w:szCs w:val="24"/>
              </w:rPr>
              <w:t>to give services to users.</w:t>
            </w:r>
            <w:bookmarkStart w:id="0" w:name="_GoBack"/>
            <w:bookmarkEnd w:id="0"/>
          </w:p>
          <w:p w14:paraId="17A529F9" w14:textId="752FE414" w:rsidR="00031A51" w:rsidRPr="00865035" w:rsidRDefault="00031A51" w:rsidP="008650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– Sees the history of given services.</w:t>
            </w:r>
          </w:p>
        </w:tc>
      </w:tr>
      <w:tr w:rsidR="0098665B" w:rsidRPr="0060260F" w14:paraId="61D66B37" w14:textId="77777777" w:rsidTr="005E60B4">
        <w:tc>
          <w:tcPr>
            <w:tcW w:w="9350" w:type="dxa"/>
            <w:gridSpan w:val="4"/>
          </w:tcPr>
          <w:p w14:paraId="03719FF4" w14:textId="77777777" w:rsidR="0098665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14:paraId="019F92FB" w14:textId="3B3178BE" w:rsidR="00067BC3" w:rsidRPr="00865035" w:rsidRDefault="002D5866" w:rsidP="002D5866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This use case describes how a</w:t>
            </w:r>
            <w:r>
              <w:rPr>
                <w:sz w:val="24"/>
                <w:szCs w:val="24"/>
              </w:rPr>
              <w:t xml:space="preserve"> user gets </w:t>
            </w:r>
            <w:r>
              <w:rPr>
                <w:sz w:val="24"/>
                <w:szCs w:val="24"/>
              </w:rPr>
              <w:t>other</w:t>
            </w:r>
            <w:r>
              <w:rPr>
                <w:sz w:val="24"/>
                <w:szCs w:val="24"/>
              </w:rPr>
              <w:t xml:space="preserve"> service</w:t>
            </w:r>
            <w:r>
              <w:rPr>
                <w:sz w:val="24"/>
                <w:szCs w:val="24"/>
              </w:rPr>
              <w:t xml:space="preserve">s (not prediction service). </w:t>
            </w:r>
          </w:p>
        </w:tc>
      </w:tr>
      <w:tr w:rsidR="0098665B" w:rsidRPr="0060260F" w14:paraId="36151200" w14:textId="77777777" w:rsidTr="005E60B4">
        <w:tc>
          <w:tcPr>
            <w:tcW w:w="9350" w:type="dxa"/>
            <w:gridSpan w:val="4"/>
          </w:tcPr>
          <w:p w14:paraId="5589E8E0" w14:textId="77777777" w:rsidR="00C1203A" w:rsidRDefault="0098665B" w:rsidP="005E60B4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</w:p>
          <w:p w14:paraId="58B91230" w14:textId="77777777" w:rsidR="00067BC3" w:rsidRDefault="00865035" w:rsidP="00865035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>User asks for new service</w:t>
            </w:r>
          </w:p>
          <w:p w14:paraId="74DE055C" w14:textId="77777777" w:rsidR="00031A51" w:rsidRPr="00031A51" w:rsidRDefault="00031A51" w:rsidP="00865035">
            <w:pPr>
              <w:rPr>
                <w:b/>
                <w:bCs/>
                <w:sz w:val="24"/>
                <w:szCs w:val="24"/>
              </w:rPr>
            </w:pPr>
            <w:r w:rsidRPr="00031A51">
              <w:rPr>
                <w:b/>
                <w:bCs/>
                <w:sz w:val="24"/>
                <w:szCs w:val="24"/>
              </w:rPr>
              <w:t>Type:</w:t>
            </w:r>
          </w:p>
          <w:p w14:paraId="0BF0F5DF" w14:textId="46639A9F" w:rsidR="00031A51" w:rsidRPr="00C1203A" w:rsidRDefault="00031A51" w:rsidP="00865035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98665B" w:rsidRPr="00A07174" w14:paraId="4ADDBF80" w14:textId="77777777" w:rsidTr="0098665B">
        <w:tc>
          <w:tcPr>
            <w:tcW w:w="9350" w:type="dxa"/>
            <w:gridSpan w:val="4"/>
          </w:tcPr>
          <w:p w14:paraId="6160675C" w14:textId="77777777" w:rsidR="0098665B" w:rsidRPr="007A7AB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14:paraId="4A6A1AB3" w14:textId="6B9C6C93" w:rsidR="0098665B" w:rsidRPr="00A07174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Association</w:t>
            </w:r>
            <w:r w:rsidR="00865035">
              <w:rPr>
                <w:sz w:val="28"/>
                <w:szCs w:val="28"/>
              </w:rPr>
              <w:t xml:space="preserve">:         </w:t>
            </w:r>
            <w:r>
              <w:rPr>
                <w:sz w:val="28"/>
                <w:szCs w:val="28"/>
              </w:rPr>
              <w:t>User,</w:t>
            </w:r>
            <w:r w:rsidR="00865035">
              <w:rPr>
                <w:sz w:val="28"/>
                <w:szCs w:val="28"/>
              </w:rPr>
              <w:t xml:space="preserve"> SIB service</w:t>
            </w:r>
          </w:p>
          <w:p w14:paraId="638F1C8B" w14:textId="0C057C51" w:rsidR="0098665B" w:rsidRPr="00A07174" w:rsidRDefault="0098665B" w:rsidP="002D5866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Include</w:t>
            </w:r>
            <w:r w:rsidR="00865035">
              <w:rPr>
                <w:sz w:val="28"/>
                <w:szCs w:val="28"/>
              </w:rPr>
              <w:t xml:space="preserve">:                </w:t>
            </w:r>
          </w:p>
          <w:p w14:paraId="0446E055" w14:textId="77777777" w:rsidR="0098665B" w:rsidRPr="00A07174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Extend</w:t>
            </w:r>
          </w:p>
          <w:p w14:paraId="2E18DC92" w14:textId="77777777" w:rsidR="0098665B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Generalization</w:t>
            </w:r>
          </w:p>
          <w:p w14:paraId="0AD28FA7" w14:textId="77777777" w:rsidR="0098665B" w:rsidRPr="00A07174" w:rsidRDefault="0098665B" w:rsidP="005E60B4">
            <w:pPr>
              <w:pStyle w:val="ListParagraph"/>
              <w:rPr>
                <w:sz w:val="28"/>
                <w:szCs w:val="28"/>
              </w:rPr>
            </w:pPr>
          </w:p>
        </w:tc>
      </w:tr>
      <w:tr w:rsidR="0098665B" w14:paraId="7997370D" w14:textId="77777777" w:rsidTr="005E60B4">
        <w:tc>
          <w:tcPr>
            <w:tcW w:w="9350" w:type="dxa"/>
            <w:gridSpan w:val="4"/>
          </w:tcPr>
          <w:p w14:paraId="3808766E" w14:textId="77777777" w:rsidR="0098665B" w:rsidRPr="007A7AB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14:paraId="188A6E19" w14:textId="3D8E7214" w:rsidR="0098665B" w:rsidRPr="00E0134D" w:rsidRDefault="00E0134D" w:rsidP="004E6A4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E0134D">
              <w:rPr>
                <w:sz w:val="24"/>
                <w:szCs w:val="24"/>
              </w:rPr>
              <w:t>User chooses</w:t>
            </w:r>
            <w:r w:rsidR="004E6A4A">
              <w:rPr>
                <w:sz w:val="24"/>
                <w:szCs w:val="24"/>
              </w:rPr>
              <w:t xml:space="preserve"> Specialist</w:t>
            </w:r>
          </w:p>
          <w:p w14:paraId="6A394792" w14:textId="011F8DB8" w:rsidR="00E0134D" w:rsidRDefault="004E6A4A" w:rsidP="00031A51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pay for the service base on the service and specialist chosen.</w:t>
            </w:r>
          </w:p>
          <w:p w14:paraId="328C81F1" w14:textId="1E2C23BE" w:rsidR="004E6A4A" w:rsidRDefault="004E6A4A" w:rsidP="00031A51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payment was successful:</w:t>
            </w:r>
          </w:p>
          <w:p w14:paraId="1E63EBF9" w14:textId="0B2E6A9E" w:rsidR="004E6A4A" w:rsidRDefault="004E6A4A" w:rsidP="00031A51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 user data from database</w:t>
            </w:r>
          </w:p>
          <w:p w14:paraId="0EBCF51F" w14:textId="7873FCE6" w:rsidR="004E6A4A" w:rsidRDefault="004E6A4A" w:rsidP="00031A51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more data wasn’t needed:</w:t>
            </w:r>
          </w:p>
          <w:p w14:paraId="14BA0808" w14:textId="621D370C" w:rsidR="004E6A4A" w:rsidRDefault="004E6A4A" w:rsidP="00031A51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application to the selected specialist</w:t>
            </w:r>
          </w:p>
          <w:p w14:paraId="15D5C40B" w14:textId="56ECB14E" w:rsidR="004E6A4A" w:rsidRDefault="004E6A4A" w:rsidP="00031A51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predicted info was available: then Display predicted information to the specialist</w:t>
            </w:r>
          </w:p>
          <w:p w14:paraId="515ACFFB" w14:textId="2EFC4A9A" w:rsidR="004E6A4A" w:rsidRDefault="004E6A4A" w:rsidP="00031A51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se: collect and save the results</w:t>
            </w:r>
          </w:p>
          <w:p w14:paraId="004DE3B9" w14:textId="77777777" w:rsidR="00E0134D" w:rsidRDefault="004E6A4A" w:rsidP="0050738C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ify user and Display the results</w:t>
            </w:r>
          </w:p>
          <w:p w14:paraId="3C112A79" w14:textId="310DFA73" w:rsidR="0050738C" w:rsidRPr="0050738C" w:rsidRDefault="0050738C" w:rsidP="0050738C">
            <w:pPr>
              <w:pStyle w:val="ListParagraph"/>
              <w:rPr>
                <w:sz w:val="24"/>
                <w:szCs w:val="24"/>
              </w:rPr>
            </w:pPr>
          </w:p>
        </w:tc>
      </w:tr>
      <w:tr w:rsidR="005637E7" w14:paraId="34B89E56" w14:textId="77777777" w:rsidTr="005637E7">
        <w:tc>
          <w:tcPr>
            <w:tcW w:w="9350" w:type="dxa"/>
            <w:gridSpan w:val="4"/>
          </w:tcPr>
          <w:p w14:paraId="48A673E3" w14:textId="585FF587" w:rsidR="00DA6A47" w:rsidRPr="0050738C" w:rsidRDefault="005637E7" w:rsidP="0050738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</w:tc>
      </w:tr>
      <w:tr w:rsidR="005637E7" w:rsidRPr="007563A9" w14:paraId="2B26BE80" w14:textId="77777777" w:rsidTr="005637E7">
        <w:tc>
          <w:tcPr>
            <w:tcW w:w="9350" w:type="dxa"/>
            <w:gridSpan w:val="4"/>
          </w:tcPr>
          <w:p w14:paraId="67013E26" w14:textId="77777777" w:rsidR="005637E7" w:rsidRDefault="005637E7" w:rsidP="004820F0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14:paraId="0BA94201" w14:textId="20EFB8A8" w:rsidR="0050738C" w:rsidRDefault="0050738C" w:rsidP="005073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3a) Notify user</w:t>
            </w:r>
          </w:p>
          <w:p w14:paraId="278BD1D6" w14:textId="67500A48" w:rsidR="0050738C" w:rsidRDefault="0050738C" w:rsidP="005073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5a-1) </w:t>
            </w:r>
            <w:r w:rsidR="0079211A">
              <w:rPr>
                <w:sz w:val="24"/>
                <w:szCs w:val="24"/>
              </w:rPr>
              <w:t>Get data from user</w:t>
            </w:r>
          </w:p>
          <w:p w14:paraId="658AB24D" w14:textId="77777777" w:rsidR="0050738C" w:rsidRDefault="0079211A" w:rsidP="00C55B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5a-2</w:t>
            </w:r>
            <w:r>
              <w:rPr>
                <w:sz w:val="24"/>
                <w:szCs w:val="24"/>
              </w:rPr>
              <w:t xml:space="preserve">) </w:t>
            </w:r>
            <w:r>
              <w:rPr>
                <w:sz w:val="24"/>
                <w:szCs w:val="24"/>
              </w:rPr>
              <w:t>Save new data in database</w:t>
            </w:r>
          </w:p>
          <w:p w14:paraId="218FF7EB" w14:textId="239D5320" w:rsidR="00C55B53" w:rsidRPr="00C55B53" w:rsidRDefault="00C55B53" w:rsidP="00C55B53">
            <w:pPr>
              <w:rPr>
                <w:sz w:val="24"/>
                <w:szCs w:val="24"/>
              </w:rPr>
            </w:pPr>
          </w:p>
        </w:tc>
      </w:tr>
    </w:tbl>
    <w:p w14:paraId="6BF0CC55" w14:textId="77777777" w:rsidR="00231E96" w:rsidRPr="00A07174" w:rsidRDefault="00231E96">
      <w:pPr>
        <w:rPr>
          <w:sz w:val="28"/>
          <w:szCs w:val="28"/>
        </w:rPr>
      </w:pPr>
    </w:p>
    <w:sectPr w:rsidR="00231E96" w:rsidRPr="00A071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54E682" w14:textId="77777777" w:rsidR="00CF6880" w:rsidRDefault="00CF6880" w:rsidP="0098665B">
      <w:pPr>
        <w:spacing w:after="0" w:line="240" w:lineRule="auto"/>
      </w:pPr>
      <w:r>
        <w:separator/>
      </w:r>
    </w:p>
  </w:endnote>
  <w:endnote w:type="continuationSeparator" w:id="0">
    <w:p w14:paraId="6235DA3A" w14:textId="77777777" w:rsidR="00CF6880" w:rsidRDefault="00CF6880" w:rsidP="009866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5917C8" w14:textId="77777777" w:rsidR="00CF6880" w:rsidRDefault="00CF6880" w:rsidP="0098665B">
      <w:pPr>
        <w:spacing w:after="0" w:line="240" w:lineRule="auto"/>
      </w:pPr>
      <w:r>
        <w:separator/>
      </w:r>
    </w:p>
  </w:footnote>
  <w:footnote w:type="continuationSeparator" w:id="0">
    <w:p w14:paraId="1185BEC4" w14:textId="77777777" w:rsidR="00CF6880" w:rsidRDefault="00CF6880" w:rsidP="009866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F1E0C"/>
    <w:multiLevelType w:val="hybridMultilevel"/>
    <w:tmpl w:val="F4368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AB3156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DC1083"/>
    <w:multiLevelType w:val="hybridMultilevel"/>
    <w:tmpl w:val="99CCB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C42020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029F1"/>
    <w:multiLevelType w:val="hybridMultilevel"/>
    <w:tmpl w:val="9650E9CC"/>
    <w:lvl w:ilvl="0" w:tplc="0409000F">
      <w:start w:val="1"/>
      <w:numFmt w:val="decimal"/>
      <w:lvlText w:val="%1."/>
      <w:lvlJc w:val="left"/>
      <w:pPr>
        <w:ind w:left="1750" w:hanging="360"/>
      </w:pPr>
    </w:lvl>
    <w:lvl w:ilvl="1" w:tplc="04090019" w:tentative="1">
      <w:start w:val="1"/>
      <w:numFmt w:val="lowerLetter"/>
      <w:lvlText w:val="%2."/>
      <w:lvlJc w:val="left"/>
      <w:pPr>
        <w:ind w:left="2470" w:hanging="360"/>
      </w:pPr>
    </w:lvl>
    <w:lvl w:ilvl="2" w:tplc="0409001B" w:tentative="1">
      <w:start w:val="1"/>
      <w:numFmt w:val="lowerRoman"/>
      <w:lvlText w:val="%3."/>
      <w:lvlJc w:val="right"/>
      <w:pPr>
        <w:ind w:left="3190" w:hanging="180"/>
      </w:pPr>
    </w:lvl>
    <w:lvl w:ilvl="3" w:tplc="0409000F" w:tentative="1">
      <w:start w:val="1"/>
      <w:numFmt w:val="decimal"/>
      <w:lvlText w:val="%4."/>
      <w:lvlJc w:val="left"/>
      <w:pPr>
        <w:ind w:left="3910" w:hanging="360"/>
      </w:pPr>
    </w:lvl>
    <w:lvl w:ilvl="4" w:tplc="04090019" w:tentative="1">
      <w:start w:val="1"/>
      <w:numFmt w:val="lowerLetter"/>
      <w:lvlText w:val="%5."/>
      <w:lvlJc w:val="left"/>
      <w:pPr>
        <w:ind w:left="4630" w:hanging="360"/>
      </w:pPr>
    </w:lvl>
    <w:lvl w:ilvl="5" w:tplc="0409001B" w:tentative="1">
      <w:start w:val="1"/>
      <w:numFmt w:val="lowerRoman"/>
      <w:lvlText w:val="%6."/>
      <w:lvlJc w:val="right"/>
      <w:pPr>
        <w:ind w:left="5350" w:hanging="180"/>
      </w:pPr>
    </w:lvl>
    <w:lvl w:ilvl="6" w:tplc="0409000F" w:tentative="1">
      <w:start w:val="1"/>
      <w:numFmt w:val="decimal"/>
      <w:lvlText w:val="%7."/>
      <w:lvlJc w:val="left"/>
      <w:pPr>
        <w:ind w:left="6070" w:hanging="360"/>
      </w:pPr>
    </w:lvl>
    <w:lvl w:ilvl="7" w:tplc="04090019" w:tentative="1">
      <w:start w:val="1"/>
      <w:numFmt w:val="lowerLetter"/>
      <w:lvlText w:val="%8."/>
      <w:lvlJc w:val="left"/>
      <w:pPr>
        <w:ind w:left="6790" w:hanging="360"/>
      </w:pPr>
    </w:lvl>
    <w:lvl w:ilvl="8" w:tplc="0409001B" w:tentative="1">
      <w:start w:val="1"/>
      <w:numFmt w:val="lowerRoman"/>
      <w:lvlText w:val="%9."/>
      <w:lvlJc w:val="right"/>
      <w:pPr>
        <w:ind w:left="7510" w:hanging="180"/>
      </w:pPr>
    </w:lvl>
  </w:abstractNum>
  <w:abstractNum w:abstractNumId="5" w15:restartNumberingAfterBreak="0">
    <w:nsid w:val="5DED1A57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C161EF"/>
    <w:multiLevelType w:val="hybridMultilevel"/>
    <w:tmpl w:val="C5AE5B24"/>
    <w:lvl w:ilvl="0" w:tplc="0409000F">
      <w:start w:val="1"/>
      <w:numFmt w:val="decimal"/>
      <w:lvlText w:val="%1."/>
      <w:lvlJc w:val="left"/>
      <w:pPr>
        <w:ind w:left="1460" w:hanging="360"/>
      </w:pPr>
    </w:lvl>
    <w:lvl w:ilvl="1" w:tplc="04090019" w:tentative="1">
      <w:start w:val="1"/>
      <w:numFmt w:val="lowerLetter"/>
      <w:lvlText w:val="%2."/>
      <w:lvlJc w:val="left"/>
      <w:pPr>
        <w:ind w:left="2180" w:hanging="360"/>
      </w:pPr>
    </w:lvl>
    <w:lvl w:ilvl="2" w:tplc="0409001B" w:tentative="1">
      <w:start w:val="1"/>
      <w:numFmt w:val="lowerRoman"/>
      <w:lvlText w:val="%3."/>
      <w:lvlJc w:val="right"/>
      <w:pPr>
        <w:ind w:left="2900" w:hanging="180"/>
      </w:pPr>
    </w:lvl>
    <w:lvl w:ilvl="3" w:tplc="0409000F" w:tentative="1">
      <w:start w:val="1"/>
      <w:numFmt w:val="decimal"/>
      <w:lvlText w:val="%4."/>
      <w:lvlJc w:val="left"/>
      <w:pPr>
        <w:ind w:left="3620" w:hanging="360"/>
      </w:pPr>
    </w:lvl>
    <w:lvl w:ilvl="4" w:tplc="04090019" w:tentative="1">
      <w:start w:val="1"/>
      <w:numFmt w:val="lowerLetter"/>
      <w:lvlText w:val="%5."/>
      <w:lvlJc w:val="left"/>
      <w:pPr>
        <w:ind w:left="4340" w:hanging="360"/>
      </w:pPr>
    </w:lvl>
    <w:lvl w:ilvl="5" w:tplc="0409001B" w:tentative="1">
      <w:start w:val="1"/>
      <w:numFmt w:val="lowerRoman"/>
      <w:lvlText w:val="%6."/>
      <w:lvlJc w:val="right"/>
      <w:pPr>
        <w:ind w:left="5060" w:hanging="180"/>
      </w:pPr>
    </w:lvl>
    <w:lvl w:ilvl="6" w:tplc="0409000F" w:tentative="1">
      <w:start w:val="1"/>
      <w:numFmt w:val="decimal"/>
      <w:lvlText w:val="%7."/>
      <w:lvlJc w:val="left"/>
      <w:pPr>
        <w:ind w:left="5780" w:hanging="360"/>
      </w:pPr>
    </w:lvl>
    <w:lvl w:ilvl="7" w:tplc="04090019" w:tentative="1">
      <w:start w:val="1"/>
      <w:numFmt w:val="lowerLetter"/>
      <w:lvlText w:val="%8."/>
      <w:lvlJc w:val="left"/>
      <w:pPr>
        <w:ind w:left="6500" w:hanging="360"/>
      </w:pPr>
    </w:lvl>
    <w:lvl w:ilvl="8" w:tplc="0409001B" w:tentative="1">
      <w:start w:val="1"/>
      <w:numFmt w:val="lowerRoman"/>
      <w:lvlText w:val="%9."/>
      <w:lvlJc w:val="right"/>
      <w:pPr>
        <w:ind w:left="722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7O0MDA1NjE2MTBV0lEKTi0uzszPAykwrgUA6/mnJSwAAAA="/>
  </w:docVars>
  <w:rsids>
    <w:rsidRoot w:val="009314BA"/>
    <w:rsid w:val="00031A51"/>
    <w:rsid w:val="0006704D"/>
    <w:rsid w:val="00067BC3"/>
    <w:rsid w:val="001C5702"/>
    <w:rsid w:val="001E5D27"/>
    <w:rsid w:val="00231E96"/>
    <w:rsid w:val="002D5866"/>
    <w:rsid w:val="003A669A"/>
    <w:rsid w:val="00440F50"/>
    <w:rsid w:val="004820F0"/>
    <w:rsid w:val="004E6A4A"/>
    <w:rsid w:val="0050738C"/>
    <w:rsid w:val="005637E7"/>
    <w:rsid w:val="00570730"/>
    <w:rsid w:val="00575C01"/>
    <w:rsid w:val="005D2DC7"/>
    <w:rsid w:val="007563A9"/>
    <w:rsid w:val="0079211A"/>
    <w:rsid w:val="007A7ABB"/>
    <w:rsid w:val="007C1920"/>
    <w:rsid w:val="00865035"/>
    <w:rsid w:val="009314BA"/>
    <w:rsid w:val="00963FAC"/>
    <w:rsid w:val="0098665B"/>
    <w:rsid w:val="009B65BE"/>
    <w:rsid w:val="00A07174"/>
    <w:rsid w:val="00C1203A"/>
    <w:rsid w:val="00C55B53"/>
    <w:rsid w:val="00C6076C"/>
    <w:rsid w:val="00CF6880"/>
    <w:rsid w:val="00DA6A47"/>
    <w:rsid w:val="00DE6ADD"/>
    <w:rsid w:val="00E0134D"/>
    <w:rsid w:val="00E86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40B03"/>
  <w15:chartTrackingRefBased/>
  <w15:docId w15:val="{05172791-C0FC-4824-9E81-8687696EF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ABB"/>
  </w:style>
  <w:style w:type="paragraph" w:styleId="Heading1">
    <w:name w:val="heading 1"/>
    <w:basedOn w:val="Normal"/>
    <w:next w:val="Normal"/>
    <w:link w:val="Heading1Char"/>
    <w:uiPriority w:val="9"/>
    <w:qFormat/>
    <w:rsid w:val="007A7ABB"/>
    <w:pPr>
      <w:keepNext/>
      <w:spacing w:after="0" w:line="240" w:lineRule="auto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7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717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A7ABB"/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986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65B"/>
  </w:style>
  <w:style w:type="paragraph" w:styleId="Footer">
    <w:name w:val="footer"/>
    <w:basedOn w:val="Normal"/>
    <w:link w:val="FooterChar"/>
    <w:uiPriority w:val="99"/>
    <w:unhideWhenUsed/>
    <w:rsid w:val="00986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6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oz</dc:creator>
  <cp:keywords/>
  <dc:description/>
  <cp:lastModifiedBy>Afooz</cp:lastModifiedBy>
  <cp:revision>25</cp:revision>
  <dcterms:created xsi:type="dcterms:W3CDTF">2021-05-26T03:52:00Z</dcterms:created>
  <dcterms:modified xsi:type="dcterms:W3CDTF">2021-06-01T14:38:00Z</dcterms:modified>
</cp:coreProperties>
</file>